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Ind w:w="-72" w:type="dxa"/>
        <w:tblLook w:val="04A0" w:firstRow="1" w:lastRow="0" w:firstColumn="1" w:lastColumn="0" w:noHBand="0" w:noVBand="1"/>
      </w:tblPr>
      <w:tblGrid>
        <w:gridCol w:w="592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  <w:gridCol w:w="521"/>
      </w:tblGrid>
      <w:tr w:rsidR="00797AB7" w:rsidRPr="00797AB7" w:rsidTr="00797AB7">
        <w:tc>
          <w:tcPr>
            <w:tcW w:w="592" w:type="dxa"/>
          </w:tcPr>
          <w:p w:rsid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9</w:t>
            </w:r>
            <w:bookmarkStart w:id="0" w:name="_GoBack"/>
            <w:bookmarkEnd w:id="0"/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8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7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6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5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4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3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2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1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30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9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8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7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6</w:t>
            </w:r>
          </w:p>
        </w:tc>
        <w:tc>
          <w:tcPr>
            <w:tcW w:w="521" w:type="dxa"/>
          </w:tcPr>
          <w:p w:rsid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5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1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2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20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3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8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9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7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61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5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4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3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9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1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1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1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>
              <w:rPr>
                <w:sz w:val="20"/>
              </w:rPr>
              <w:t>12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1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1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7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5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3</w:t>
            </w: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</w:p>
        </w:tc>
      </w:tr>
      <w:tr w:rsidR="00797AB7" w:rsidRPr="00797AB7" w:rsidTr="00797AB7">
        <w:tc>
          <w:tcPr>
            <w:tcW w:w="592" w:type="dxa"/>
          </w:tcPr>
          <w:p w:rsidR="00797AB7" w:rsidRPr="00797AB7" w:rsidRDefault="00797AB7">
            <w:pPr>
              <w:rPr>
                <w:sz w:val="20"/>
              </w:rPr>
            </w:pP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0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9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8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7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6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5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4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3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2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1</w:t>
            </w:r>
          </w:p>
        </w:tc>
        <w:tc>
          <w:tcPr>
            <w:tcW w:w="521" w:type="dxa"/>
          </w:tcPr>
          <w:p w:rsidR="00797AB7" w:rsidRPr="00797AB7" w:rsidRDefault="00797AB7">
            <w:pPr>
              <w:rPr>
                <w:sz w:val="20"/>
              </w:rPr>
            </w:pPr>
            <w:r w:rsidRPr="00797AB7">
              <w:rPr>
                <w:sz w:val="20"/>
              </w:rPr>
              <w:t>0</w:t>
            </w:r>
          </w:p>
        </w:tc>
      </w:tr>
    </w:tbl>
    <w:p w:rsidR="00D6687F" w:rsidRPr="00797AB7" w:rsidRDefault="00D6687F">
      <w:pPr>
        <w:rPr>
          <w:sz w:val="20"/>
        </w:rPr>
      </w:pPr>
    </w:p>
    <w:sectPr w:rsidR="00D6687F" w:rsidRPr="00797AB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MbY0NTUzMDUyNTFU0lEKTi0uzszPAykwrAUApxJFxiwAAAA="/>
  </w:docVars>
  <w:rsids>
    <w:rsidRoot w:val="002B020F"/>
    <w:rsid w:val="002B020F"/>
    <w:rsid w:val="005D1DC9"/>
    <w:rsid w:val="00797AB7"/>
    <w:rsid w:val="00880202"/>
    <w:rsid w:val="00D6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7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97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zhen</dc:creator>
  <cp:keywords/>
  <dc:description/>
  <cp:lastModifiedBy>Huizhen</cp:lastModifiedBy>
  <cp:revision>2</cp:revision>
  <dcterms:created xsi:type="dcterms:W3CDTF">2016-08-16T17:59:00Z</dcterms:created>
  <dcterms:modified xsi:type="dcterms:W3CDTF">2016-08-16T18:12:00Z</dcterms:modified>
</cp:coreProperties>
</file>